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Pr="00314927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 w:rsidRPr="00314927">
        <w:rPr>
          <w:rFonts w:ascii="Times New Roman" w:hAnsi="Times New Roman" w:cs="Times New Roman"/>
          <w:sz w:val="44"/>
        </w:rPr>
        <w:t>第</w:t>
      </w:r>
      <w:r w:rsidR="009C5BD6" w:rsidRPr="00314927">
        <w:rPr>
          <w:rFonts w:ascii="Times New Roman" w:hAnsi="Times New Roman" w:cs="Times New Roman"/>
          <w:sz w:val="44"/>
        </w:rPr>
        <w:t>X</w:t>
      </w:r>
      <w:r w:rsidRPr="00314927">
        <w:rPr>
          <w:rFonts w:ascii="Times New Roman" w:hAnsi="Times New Roman" w:cs="Times New Roman"/>
          <w:sz w:val="44"/>
        </w:rPr>
        <w:t>周工作汇报</w:t>
      </w:r>
    </w:p>
    <w:p w14:paraId="418DE7C7" w14:textId="60A025BD" w:rsidR="001B35A0" w:rsidRPr="00314927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314927">
        <w:rPr>
          <w:rFonts w:ascii="Times New Roman" w:hAnsi="Times New Roman" w:cs="Times New Roman"/>
        </w:rPr>
        <w:t>202</w:t>
      </w:r>
      <w:r w:rsidR="001C7E30">
        <w:rPr>
          <w:rFonts w:ascii="Times New Roman" w:hAnsi="Times New Roman" w:cs="Times New Roman"/>
        </w:rPr>
        <w:t>1</w:t>
      </w:r>
      <w:r w:rsidRPr="00314927">
        <w:rPr>
          <w:rFonts w:ascii="Times New Roman" w:hAnsi="Times New Roman" w:cs="Times New Roman"/>
        </w:rPr>
        <w:t>年</w:t>
      </w:r>
      <w:r w:rsidR="001C7E30">
        <w:rPr>
          <w:rFonts w:ascii="Times New Roman" w:hAnsi="Times New Roman" w:cs="Times New Roman"/>
        </w:rPr>
        <w:t>6</w:t>
      </w:r>
      <w:r w:rsidRPr="00314927">
        <w:rPr>
          <w:rFonts w:ascii="Times New Roman" w:hAnsi="Times New Roman" w:cs="Times New Roman"/>
        </w:rPr>
        <w:t>月</w:t>
      </w:r>
      <w:r w:rsidR="001C7E30">
        <w:rPr>
          <w:rFonts w:ascii="Times New Roman" w:hAnsi="Times New Roman" w:cs="Times New Roman"/>
        </w:rPr>
        <w:t>28</w:t>
      </w:r>
      <w:r w:rsidRPr="00314927">
        <w:rPr>
          <w:rFonts w:ascii="Times New Roman" w:hAnsi="Times New Roman" w:cs="Times New Roman"/>
        </w:rPr>
        <w:t>日</w:t>
      </w:r>
      <w:r w:rsidRPr="00314927">
        <w:rPr>
          <w:rFonts w:ascii="Times New Roman" w:hAnsi="Times New Roman" w:cs="Times New Roman"/>
        </w:rPr>
        <w:t>-202</w:t>
      </w:r>
      <w:r w:rsidR="001C7E30">
        <w:rPr>
          <w:rFonts w:ascii="Times New Roman" w:hAnsi="Times New Roman" w:cs="Times New Roman"/>
        </w:rPr>
        <w:t>1</w:t>
      </w:r>
      <w:r w:rsidRPr="00314927">
        <w:rPr>
          <w:rFonts w:ascii="Times New Roman" w:hAnsi="Times New Roman" w:cs="Times New Roman"/>
        </w:rPr>
        <w:t>年</w:t>
      </w:r>
      <w:r w:rsidR="001C7E30">
        <w:rPr>
          <w:rFonts w:ascii="Times New Roman" w:hAnsi="Times New Roman" w:cs="Times New Roman"/>
        </w:rPr>
        <w:t>7</w:t>
      </w:r>
      <w:r w:rsidRPr="00314927">
        <w:rPr>
          <w:rFonts w:ascii="Times New Roman" w:hAnsi="Times New Roman" w:cs="Times New Roman"/>
        </w:rPr>
        <w:t>月</w:t>
      </w:r>
      <w:r w:rsidR="001C7E30">
        <w:rPr>
          <w:rFonts w:ascii="Times New Roman" w:hAnsi="Times New Roman" w:cs="Times New Roman"/>
        </w:rPr>
        <w:t>2</w:t>
      </w:r>
      <w:r w:rsidRPr="00314927">
        <w:rPr>
          <w:rFonts w:ascii="Times New Roman" w:hAnsi="Times New Roman" w:cs="Times New Roman"/>
        </w:rPr>
        <w:t>日</w:t>
      </w:r>
    </w:p>
    <w:p w14:paraId="7C01867F" w14:textId="77777777" w:rsidR="001B35A0" w:rsidRPr="00314927" w:rsidRDefault="003F0500">
      <w:pPr>
        <w:pStyle w:val="1"/>
        <w:spacing w:line="360" w:lineRule="auto"/>
      </w:pPr>
      <w:r w:rsidRPr="00314927">
        <w:t>研究工作</w:t>
      </w:r>
    </w:p>
    <w:p w14:paraId="6191A1BB" w14:textId="77777777" w:rsidR="001B35A0" w:rsidRPr="00314927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314927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6F1D1C43" w14:textId="37881C30" w:rsidR="001B35A0" w:rsidRPr="00314927" w:rsidRDefault="007672DC" w:rsidP="00E70D2D">
      <w:pPr>
        <w:pStyle w:val="2"/>
      </w:pPr>
      <w:r w:rsidRPr="00314927">
        <w:t>学习</w:t>
      </w:r>
      <w:r w:rsidR="00C364B3">
        <w:rPr>
          <w:rFonts w:hint="eastAsia"/>
        </w:rPr>
        <w:t>K</w:t>
      </w:r>
      <w:r w:rsidR="00C364B3">
        <w:t>ubernetes</w:t>
      </w:r>
      <w:r w:rsidR="00C364B3">
        <w:rPr>
          <w:rFonts w:hint="eastAsia"/>
        </w:rPr>
        <w:t>基本架构与组件</w:t>
      </w:r>
      <w:r w:rsidRPr="00314927">
        <w:t>——</w:t>
      </w:r>
      <w:r w:rsidRPr="00314927">
        <w:t>刘雨晴</w:t>
      </w:r>
    </w:p>
    <w:p w14:paraId="055BA92C" w14:textId="49123988" w:rsidR="007672DC" w:rsidRDefault="00E70D2D" w:rsidP="00A823DC">
      <w:pPr>
        <w:spacing w:line="360" w:lineRule="auto"/>
        <w:ind w:firstLineChars="200" w:firstLine="480"/>
        <w:rPr>
          <w:rFonts w:ascii="Times New Roman" w:eastAsia="宋体" w:hAnsi="Times New Roman" w:cs="Times New Roman" w:hint="eastAsia"/>
          <w:sz w:val="24"/>
          <w:szCs w:val="24"/>
        </w:rPr>
      </w:pPr>
      <w:r w:rsidRPr="00314927">
        <w:rPr>
          <w:rFonts w:ascii="Times New Roman" w:eastAsia="宋体" w:hAnsi="Times New Roman" w:cs="Times New Roman"/>
          <w:sz w:val="24"/>
          <w:szCs w:val="24"/>
        </w:rPr>
        <w:t>本周刘雨晴同学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开始学习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K</w:t>
      </w:r>
      <w:r w:rsidR="0063754A">
        <w:rPr>
          <w:rFonts w:ascii="Times New Roman" w:eastAsia="宋体" w:hAnsi="Times New Roman" w:cs="Times New Roman"/>
          <w:sz w:val="24"/>
          <w:szCs w:val="24"/>
        </w:rPr>
        <w:t>ubernetes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的基础知识，基于《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K</w:t>
      </w:r>
      <w:r w:rsidR="0063754A">
        <w:rPr>
          <w:rFonts w:ascii="Times New Roman" w:eastAsia="宋体" w:hAnsi="Times New Roman" w:cs="Times New Roman"/>
          <w:sz w:val="24"/>
          <w:szCs w:val="24"/>
        </w:rPr>
        <w:t>ubernetes in action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》和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CNCF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官方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H</w:t>
      </w:r>
      <w:r w:rsidR="0063754A">
        <w:rPr>
          <w:rFonts w:ascii="Times New Roman" w:eastAsia="宋体" w:hAnsi="Times New Roman" w:cs="Times New Roman"/>
          <w:sz w:val="24"/>
          <w:szCs w:val="24"/>
        </w:rPr>
        <w:t>andbook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资料进行研究，了解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K</w:t>
      </w:r>
      <w:r w:rsidR="0063754A">
        <w:rPr>
          <w:rFonts w:ascii="Times New Roman" w:eastAsia="宋体" w:hAnsi="Times New Roman" w:cs="Times New Roman"/>
          <w:sz w:val="24"/>
          <w:szCs w:val="24"/>
        </w:rPr>
        <w:t>ubernetes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的历史和特点，逐步深入各个组件的使用、作用和实现原理，最后得到整体框架的认识。</w:t>
      </w:r>
    </w:p>
    <w:p w14:paraId="45B0FFA9" w14:textId="47770A58" w:rsidR="0038749E" w:rsidRPr="00314927" w:rsidRDefault="00130B9A" w:rsidP="0038749E">
      <w:pPr>
        <w:pStyle w:val="1"/>
        <w:spacing w:line="360" w:lineRule="auto"/>
      </w:pPr>
      <w:r w:rsidRPr="00314927">
        <w:t>工程</w:t>
      </w:r>
      <w:r w:rsidR="003F0500" w:rsidRPr="00314927">
        <w:t>进展</w:t>
      </w:r>
    </w:p>
    <w:p w14:paraId="520C430F" w14:textId="06F54AE3" w:rsidR="0038749E" w:rsidRDefault="007672DC" w:rsidP="00D86C08">
      <w:pPr>
        <w:pStyle w:val="2"/>
        <w:numPr>
          <w:ilvl w:val="1"/>
          <w:numId w:val="1"/>
        </w:numPr>
      </w:pPr>
      <w:r w:rsidRPr="00314927">
        <w:t>青岛旅游网站项目</w:t>
      </w:r>
      <w:r w:rsidRPr="00314927">
        <w:t>——</w:t>
      </w:r>
      <w:r w:rsidRPr="00314927">
        <w:t>刘雨晴</w:t>
      </w:r>
      <w:r w:rsidR="00713F81">
        <w:rPr>
          <w:rFonts w:hint="eastAsia"/>
        </w:rPr>
        <w:t>、尚超</w:t>
      </w:r>
    </w:p>
    <w:p w14:paraId="1E87B84B" w14:textId="2927BA0D" w:rsidR="007E4657" w:rsidRDefault="007E4657" w:rsidP="007E4657">
      <w:pPr>
        <w:pStyle w:val="af8"/>
        <w:spacing w:line="360" w:lineRule="auto"/>
        <w:ind w:firstLine="480"/>
        <w:rPr>
          <w:rFonts w:ascii="Times New Roman" w:eastAsia="宋体" w:hAnsi="Times New Roman" w:cs="Times New Roman" w:hint="eastAsia"/>
          <w:sz w:val="24"/>
          <w:szCs w:val="24"/>
        </w:rPr>
      </w:pPr>
      <w:r w:rsidRPr="00314927">
        <w:rPr>
          <w:rFonts w:ascii="Times New Roman" w:eastAsia="宋体" w:hAnsi="Times New Roman" w:cs="Times New Roman"/>
          <w:sz w:val="24"/>
          <w:szCs w:val="24"/>
        </w:rPr>
        <w:t>本周</w:t>
      </w:r>
      <w:r w:rsidR="00C364B3">
        <w:rPr>
          <w:rFonts w:ascii="Times New Roman" w:eastAsia="宋体" w:hAnsi="Times New Roman" w:cs="Times New Roman" w:hint="eastAsia"/>
          <w:sz w:val="24"/>
          <w:szCs w:val="24"/>
        </w:rPr>
        <w:t>刘雨晴和尚超</w:t>
      </w:r>
      <w:r w:rsidRPr="00314927">
        <w:rPr>
          <w:rFonts w:ascii="Times New Roman" w:eastAsia="宋体" w:hAnsi="Times New Roman" w:cs="Times New Roman"/>
          <w:sz w:val="24"/>
          <w:szCs w:val="24"/>
        </w:rPr>
        <w:t>同学参加青岛旅游网站项目的开发，</w:t>
      </w:r>
      <w:r w:rsidR="00C364B3">
        <w:rPr>
          <w:rFonts w:ascii="Times New Roman" w:eastAsia="宋体" w:hAnsi="Times New Roman" w:cs="Times New Roman" w:hint="eastAsia"/>
          <w:sz w:val="24"/>
          <w:szCs w:val="24"/>
        </w:rPr>
        <w:t>负责智能组团功能的开发，在先前工作的基础之上，增修了必要的数据库表，在前端的</w:t>
      </w:r>
      <w:r w:rsidR="00C364B3">
        <w:rPr>
          <w:rFonts w:ascii="Times New Roman" w:eastAsia="宋体" w:hAnsi="Times New Roman" w:cs="Times New Roman" w:hint="eastAsia"/>
          <w:sz w:val="24"/>
          <w:szCs w:val="24"/>
        </w:rPr>
        <w:t>w</w:t>
      </w:r>
      <w:r w:rsidR="00C364B3">
        <w:rPr>
          <w:rFonts w:ascii="Times New Roman" w:eastAsia="宋体" w:hAnsi="Times New Roman" w:cs="Times New Roman"/>
          <w:sz w:val="24"/>
          <w:szCs w:val="24"/>
        </w:rPr>
        <w:t>eb</w:t>
      </w:r>
      <w:r w:rsidR="00C364B3">
        <w:rPr>
          <w:rFonts w:ascii="Times New Roman" w:eastAsia="宋体" w:hAnsi="Times New Roman" w:cs="Times New Roman" w:hint="eastAsia"/>
          <w:sz w:val="24"/>
          <w:szCs w:val="24"/>
        </w:rPr>
        <w:t>界面中</w:t>
      </w:r>
      <w:r w:rsidR="006B2EDB">
        <w:rPr>
          <w:rFonts w:ascii="Times New Roman" w:eastAsia="宋体" w:hAnsi="Times New Roman" w:cs="Times New Roman" w:hint="eastAsia"/>
          <w:sz w:val="24"/>
          <w:szCs w:val="24"/>
        </w:rPr>
        <w:t>添加了功能界面，并在后端进行功能处理。</w:t>
      </w:r>
    </w:p>
    <w:p w14:paraId="7F637E2B" w14:textId="59D51FF4" w:rsidR="00130B9A" w:rsidRPr="00314927" w:rsidRDefault="00130B9A" w:rsidP="00130B9A">
      <w:pPr>
        <w:pStyle w:val="1"/>
        <w:spacing w:line="360" w:lineRule="auto"/>
      </w:pPr>
      <w:r w:rsidRPr="00314927">
        <w:lastRenderedPageBreak/>
        <w:t>项目进展</w:t>
      </w:r>
    </w:p>
    <w:p w14:paraId="6B9B5712" w14:textId="26A89B0D" w:rsidR="001B35A0" w:rsidRPr="00314927" w:rsidRDefault="007672DC">
      <w:pPr>
        <w:pStyle w:val="2"/>
        <w:numPr>
          <w:ilvl w:val="1"/>
          <w:numId w:val="1"/>
        </w:numPr>
        <w:spacing w:line="360" w:lineRule="auto"/>
        <w:ind w:left="709"/>
      </w:pPr>
      <w:r w:rsidRPr="00314927">
        <w:t>知</w:t>
      </w:r>
    </w:p>
    <w:p w14:paraId="741D0F09" w14:textId="7F166498" w:rsidR="001B35A0" w:rsidRPr="00314927" w:rsidRDefault="003F0500" w:rsidP="007672DC">
      <w:pPr>
        <w:pStyle w:val="1"/>
        <w:spacing w:line="360" w:lineRule="auto"/>
      </w:pPr>
      <w:r w:rsidRPr="00314927">
        <w:t>其它工作</w:t>
      </w:r>
    </w:p>
    <w:p w14:paraId="4AD2F18E" w14:textId="77777777" w:rsidR="001B35A0" w:rsidRPr="00314927" w:rsidRDefault="003F0500">
      <w:pPr>
        <w:pStyle w:val="1"/>
        <w:spacing w:line="360" w:lineRule="auto"/>
      </w:pPr>
      <w:r w:rsidRPr="00314927">
        <w:t>下周工作计划</w:t>
      </w:r>
    </w:p>
    <w:p w14:paraId="1989A776" w14:textId="77777777" w:rsidR="001B35A0" w:rsidRPr="00314927" w:rsidRDefault="003F0500">
      <w:pPr>
        <w:pStyle w:val="2"/>
        <w:numPr>
          <w:ilvl w:val="1"/>
          <w:numId w:val="1"/>
        </w:numPr>
        <w:spacing w:line="360" w:lineRule="auto"/>
      </w:pPr>
      <w:r w:rsidRPr="00314927">
        <w:t>学术方面</w:t>
      </w:r>
    </w:p>
    <w:p w14:paraId="50EA094C" w14:textId="03A18ABE" w:rsidR="001B35A0" w:rsidRDefault="0038749E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14927">
        <w:rPr>
          <w:rFonts w:ascii="Times New Roman" w:eastAsia="宋体" w:hAnsi="Times New Roman" w:cs="Times New Roman"/>
          <w:sz w:val="24"/>
          <w:szCs w:val="24"/>
        </w:rPr>
        <w:t>刘雨晴</w:t>
      </w:r>
      <w:r w:rsidR="003F0500" w:rsidRPr="00314927">
        <w:rPr>
          <w:rFonts w:ascii="Times New Roman" w:eastAsia="宋体" w:hAnsi="Times New Roman" w:cs="Times New Roman"/>
          <w:sz w:val="24"/>
          <w:szCs w:val="24"/>
        </w:rPr>
        <w:t>同学</w:t>
      </w:r>
      <w:r w:rsidRPr="00314927">
        <w:rPr>
          <w:rFonts w:ascii="Times New Roman" w:eastAsia="宋体" w:hAnsi="Times New Roman" w:cs="Times New Roman"/>
          <w:sz w:val="24"/>
          <w:szCs w:val="24"/>
        </w:rPr>
        <w:t>研究</w:t>
      </w:r>
      <w:r w:rsidRPr="00314927">
        <w:rPr>
          <w:rFonts w:ascii="Times New Roman" w:eastAsia="宋体" w:hAnsi="Times New Roman" w:cs="Times New Roman"/>
          <w:sz w:val="24"/>
          <w:szCs w:val="24"/>
        </w:rPr>
        <w:t>K8s</w:t>
      </w:r>
      <w:r w:rsidRPr="00314927">
        <w:rPr>
          <w:rFonts w:ascii="Times New Roman" w:eastAsia="宋体" w:hAnsi="Times New Roman" w:cs="Times New Roman"/>
          <w:sz w:val="24"/>
          <w:szCs w:val="24"/>
        </w:rPr>
        <w:t>的</w:t>
      </w:r>
      <w:r w:rsidR="006B2EDB">
        <w:rPr>
          <w:rFonts w:ascii="Times New Roman" w:eastAsia="宋体" w:hAnsi="Times New Roman" w:cs="Times New Roman" w:hint="eastAsia"/>
          <w:sz w:val="24"/>
          <w:szCs w:val="24"/>
        </w:rPr>
        <w:t>组件</w:t>
      </w:r>
      <w:r w:rsidR="0063754A">
        <w:rPr>
          <w:rFonts w:ascii="Times New Roman" w:eastAsia="宋体" w:hAnsi="Times New Roman" w:cs="Times New Roman" w:hint="eastAsia"/>
          <w:sz w:val="24"/>
          <w:szCs w:val="24"/>
        </w:rPr>
        <w:t>，搭建单节点集群并</w:t>
      </w:r>
      <w:r w:rsidR="006B2EDB">
        <w:rPr>
          <w:rFonts w:ascii="Times New Roman" w:eastAsia="宋体" w:hAnsi="Times New Roman" w:cs="Times New Roman" w:hint="eastAsia"/>
          <w:sz w:val="24"/>
          <w:szCs w:val="24"/>
        </w:rPr>
        <w:t>实践使用</w:t>
      </w:r>
    </w:p>
    <w:p w14:paraId="1B908ABC" w14:textId="452C8FED" w:rsidR="001B35A0" w:rsidRPr="00314927" w:rsidRDefault="003F0500">
      <w:pPr>
        <w:pStyle w:val="2"/>
        <w:numPr>
          <w:ilvl w:val="1"/>
          <w:numId w:val="1"/>
        </w:numPr>
        <w:spacing w:line="360" w:lineRule="auto"/>
      </w:pPr>
      <w:r w:rsidRPr="00314927">
        <w:t>工程方面</w:t>
      </w:r>
    </w:p>
    <w:p w14:paraId="13271243" w14:textId="14A289D7" w:rsidR="001B35A0" w:rsidRPr="001E2FA3" w:rsidRDefault="0038749E">
      <w:pPr>
        <w:numPr>
          <w:ilvl w:val="0"/>
          <w:numId w:val="5"/>
        </w:numPr>
        <w:ind w:firstLine="0"/>
        <w:rPr>
          <w:rFonts w:ascii="Times New Roman" w:hAnsi="Times New Roman" w:cs="Times New Roman"/>
        </w:rPr>
      </w:pPr>
      <w:r w:rsidRPr="00314927">
        <w:rPr>
          <w:rFonts w:ascii="Times New Roman" w:hAnsi="Times New Roman" w:cs="Times New Roman"/>
          <w:sz w:val="24"/>
          <w:szCs w:val="24"/>
        </w:rPr>
        <w:t>刘雨晴</w:t>
      </w:r>
      <w:r w:rsidR="003F0500" w:rsidRPr="00314927">
        <w:rPr>
          <w:rFonts w:ascii="Times New Roman" w:hAnsi="Times New Roman" w:cs="Times New Roman"/>
          <w:sz w:val="24"/>
          <w:szCs w:val="24"/>
        </w:rPr>
        <w:t>同学继续推进</w:t>
      </w:r>
      <w:r w:rsidRPr="00314927">
        <w:rPr>
          <w:rFonts w:ascii="Times New Roman" w:hAnsi="Times New Roman" w:cs="Times New Roman"/>
          <w:sz w:val="24"/>
          <w:szCs w:val="24"/>
        </w:rPr>
        <w:t>青岛旅游项目的功能开发</w:t>
      </w:r>
      <w:r w:rsidR="006B2EDB">
        <w:rPr>
          <w:rFonts w:ascii="Times New Roman" w:hAnsi="Times New Roman" w:cs="Times New Roman" w:hint="eastAsia"/>
          <w:sz w:val="24"/>
          <w:szCs w:val="24"/>
        </w:rPr>
        <w:t>，进行修补和测试工作</w:t>
      </w:r>
    </w:p>
    <w:p w14:paraId="7E75AE49" w14:textId="31F54F9F" w:rsidR="001E2FA3" w:rsidRPr="00314927" w:rsidRDefault="001E2FA3" w:rsidP="001E2FA3">
      <w:pPr>
        <w:ind w:left="420"/>
        <w:rPr>
          <w:rFonts w:ascii="Times New Roman" w:hAnsi="Times New Roman" w:cs="Times New Roman"/>
        </w:rPr>
      </w:pPr>
    </w:p>
    <w:sectPr w:rsidR="001E2FA3" w:rsidRPr="0031492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77753" w14:textId="77777777" w:rsidR="00E70A54" w:rsidRDefault="00E70A54" w:rsidP="009C5BD6">
      <w:r>
        <w:separator/>
      </w:r>
    </w:p>
  </w:endnote>
  <w:endnote w:type="continuationSeparator" w:id="0">
    <w:p w14:paraId="121F02A0" w14:textId="77777777" w:rsidR="00E70A54" w:rsidRDefault="00E70A54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06FB4" w14:textId="77777777" w:rsidR="00E70A54" w:rsidRDefault="00E70A54" w:rsidP="009C5BD6">
      <w:r>
        <w:separator/>
      </w:r>
    </w:p>
  </w:footnote>
  <w:footnote w:type="continuationSeparator" w:id="0">
    <w:p w14:paraId="6C6EDFD3" w14:textId="77777777" w:rsidR="00E70A54" w:rsidRDefault="00E70A54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12A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2C9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54EA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C7E30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2FA3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295"/>
    <w:rsid w:val="002415CB"/>
    <w:rsid w:val="002420C0"/>
    <w:rsid w:val="00243B22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80E"/>
    <w:rsid w:val="00310568"/>
    <w:rsid w:val="003118FF"/>
    <w:rsid w:val="00311B32"/>
    <w:rsid w:val="003125FE"/>
    <w:rsid w:val="00313117"/>
    <w:rsid w:val="00313637"/>
    <w:rsid w:val="00313D36"/>
    <w:rsid w:val="00314927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3E78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49E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4D7F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7E2"/>
    <w:rsid w:val="004D2B48"/>
    <w:rsid w:val="004D2D05"/>
    <w:rsid w:val="004D2E42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545D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1E26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018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3754A"/>
    <w:rsid w:val="0064063E"/>
    <w:rsid w:val="0064145F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26C"/>
    <w:rsid w:val="0069347B"/>
    <w:rsid w:val="00694997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2EDB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3F81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2DC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657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9C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9AD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417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2BB3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3446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841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3DC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0F43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581A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96F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64B3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58F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945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06E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149"/>
    <w:rsid w:val="00D34396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86C08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29F2"/>
    <w:rsid w:val="00DE348A"/>
    <w:rsid w:val="00DE3B73"/>
    <w:rsid w:val="00DE3E91"/>
    <w:rsid w:val="00DE5C3E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1CE1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B98"/>
    <w:rsid w:val="00E6549B"/>
    <w:rsid w:val="00E65798"/>
    <w:rsid w:val="00E67F54"/>
    <w:rsid w:val="00E709ED"/>
    <w:rsid w:val="00E70A54"/>
    <w:rsid w:val="00E70D2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608"/>
    <w:rsid w:val="00E96F67"/>
    <w:rsid w:val="00E977E0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A48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464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1BB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0F43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D343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60</Words>
  <Characters>342</Characters>
  <Application>Microsoft Office Word</Application>
  <DocSecurity>0</DocSecurity>
  <Lines>2</Lines>
  <Paragraphs>1</Paragraphs>
  <ScaleCrop>false</ScaleCrop>
  <Company>微软中国</Company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刘 雨晴</cp:lastModifiedBy>
  <cp:revision>2394</cp:revision>
  <dcterms:created xsi:type="dcterms:W3CDTF">2017-11-24T08:25:00Z</dcterms:created>
  <dcterms:modified xsi:type="dcterms:W3CDTF">2021-07-18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101b18c3-fed8-3193-8abc-574de2861a44</vt:lpwstr>
  </property>
</Properties>
</file>